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ค่ะ วันนี้เด็ก ๆ ตอบคุณครูได้ไหมคะ ว่าวันนี้เราจะเรียนเกี่ยวกับเรื่องอะไร ตอบได้ไหมเอ่ยเดี๋ยวจะให้ครูปรเมษฐนะคะช่วยตอบนะคะ คุณครูปรเมษฐคะ ช่วยตอบเด็ก ๆ หน่อยสิคะ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คำเชืื่อมครับเด็ก ๆ คำเชื่อมนั้นจะเป็นอย่างไรจะหวาน น่าสนใจมากน้อยเพียงใด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หยิบสมุดขึ้นมาค่ะ ปากกานะ หยิบ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เอาล่ะค่ะ ก่อนที่เราจะมาเรียนกันในเรื่องคำเชื่อมนะ เดี๋ยวคุณครูจะมีภาพให้ดูนะ แล้วเรามาแต่งประโยคร่วมกันสิ แล้วเรามาดูกันสิว่ามันเกี่ยวกัยคำเชื่อมอย่างไร ไปดูกันเลยค่ะให้นักเรียนนะคะ แต่งประโยคจากภาพนะคะ นักเรียนจะแต่งประโยคจากภาพได้อย่างไรลองดูสิคะ ว่าภาพที่นักเรียนได้เห็นนั้น เป็นภาพอะไรคะ เป็นภาพอะไรคะครูปรเมษฐ</w:t>
      </w:r>
    </w:p>
    <w:p>
      <w:pPr>
        <w:pStyle w:val="BodyText"/>
      </w:pPr>
      <w:r>
        <w:t xml:space="preserve">(คุณครูคณิตา) เป็นภาพคนใช่ไหมลูก เป็นภาพคนปั่นจักรยานอยู่น่าจะต้องเป็นอะไรกันแน่นอนเลยนะ คนตัวใหญ่นี่น่าจะอาวุโสกว่า แล้วคนตัวเล็กนี่ก็น่าจะอวุโสน้อยกว่าใช่ไหม เด็ก ๆ แต่งประโยค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น้องชายขี่จักรยานนั่นเอง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ประโยคมันยาวไปไหมครูคณิตา</w:t>
      </w:r>
    </w:p>
    <w:p>
      <w:pPr>
        <w:pStyle w:val="BodyText"/>
      </w:pPr>
      <w:r>
        <w:t xml:space="preserve">(คุณครูคณิตา) ใช่ค่ะ เราจะทำอน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นี่ ให้ประโยคนี่มันสั้นลง ครูบอกแล้วแต่งอย่างไรดี ให้ได้ใจความเหมือนเดิมนะ</w:t>
      </w:r>
    </w:p>
    <w:p>
      <w:pPr>
        <w:pStyle w:val="BodyText"/>
      </w:pPr>
      <w:r>
        <w:t xml:space="preserve">(คุณครูคณิตา)ใช่ค่ะ</w:t>
      </w:r>
    </w:p>
    <w:p>
      <w:pPr>
        <w:pStyle w:val="BodyText"/>
      </w:pPr>
      <w:r>
        <w:t xml:space="preserve">(คุณครูปรเมษฐ) แต่งเสร็จเรียบร้อยแล้วดูสิตรงกับครูหรือเปล่า พี่สาวและน้องชายขี่จักรยาน ได้ใจความตามเดิมเลยนะครูคณิตา</w:t>
      </w:r>
    </w:p>
    <w:p>
      <w:pPr>
        <w:pStyle w:val="BodyText"/>
      </w:pPr>
      <w:r>
        <w:t xml:space="preserve">(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73 (DLTV ภาษาไทย ป. 6 หน่วยที่ 4) ๙ คำเชื่อม ๑๐ ส.ค. ๖๔ (มีใบงาน และใบความรู้) ตู่</dc:title>
  <dc:creator/>
  <cp:keywords/>
  <dcterms:created xsi:type="dcterms:W3CDTF">2022-04-08T04:08:12Z</dcterms:created>
  <dcterms:modified xsi:type="dcterms:W3CDTF">2022-04-08T04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10.18 น.</vt:lpwstr>
  </property>
  <property fmtid="{D5CDD505-2E9C-101B-9397-08002B2CF9AE}" pid="3" name="subtitle">
    <vt:lpwstr/>
  </property>
</Properties>
</file>